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3700FB">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lastRenderedPageBreak/>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a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Standard Library</w:t>
      </w:r>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r>
        <w:t>Time</w:t>
      </w:r>
    </w:p>
    <w:p w14:paraId="574C84AD" w14:textId="3891D4B9" w:rsidR="00323FBB" w:rsidRDefault="00673E3E"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declaration_list statement_list</w:t>
      </w:r>
    </w:p>
    <w:p w14:paraId="4D9A9985" w14:textId="6046C242" w:rsidR="00D854BE" w:rsidRDefault="00D854BE"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eturn struct or union</w:t>
      </w:r>
    </w:p>
    <w:p w14:paraId="2DC3217C" w14:textId="77777777" w:rsidR="0046489B" w:rsidRDefault="0046489B" w:rsidP="0024781D">
      <w:pPr>
        <w:pStyle w:val="Ingetavstnd"/>
        <w:numPr>
          <w:ilvl w:val="0"/>
          <w:numId w:val="42"/>
        </w:numPr>
        <w:rPr>
          <w:rFonts w:ascii="Garamond" w:hAnsi="Garamond" w:cs="Segoe UI"/>
          <w:color w:val="333333"/>
          <w:shd w:val="clear" w:color="auto" w:fill="FFFFFF"/>
        </w:rPr>
      </w:pPr>
    </w:p>
    <w:p w14:paraId="139E290C" w14:textId="47E16A98"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lastRenderedPageBreak/>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46489B"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6489B"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lastRenderedPageBreak/>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lastRenderedPageBreak/>
        <w:t>Balanze</w:t>
      </w:r>
    </w:p>
    <w:p w14:paraId="18DEEAEE" w14:textId="5DF05F03" w:rsidR="00655812" w:rsidRPr="003A4269" w:rsidRDefault="0046489B"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46489B"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46489B"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lastRenderedPageBreak/>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lastRenderedPageBreak/>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lastRenderedPageBreak/>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lastRenderedPageBreak/>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Developer, Senterprise, </w:t>
      </w:r>
      <w:r w:rsidRPr="00C411FE">
        <w:rPr>
          <w:rFonts w:ascii="Garamond" w:hAnsi="Garamond"/>
          <w:color w:val="333333"/>
        </w:rPr>
        <w:t>Stockholm, 24292745</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46489B"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46489B"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lastRenderedPageBreak/>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46489B"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46489B"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46489B"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lastRenderedPageBreak/>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lastRenderedPageBreak/>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lastRenderedPageBreak/>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lastRenderedPageBreak/>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46489B"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46489B"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6489B"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6489B"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6489B"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6489B"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6489B"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6489B"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6489B"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6489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6489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46489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46489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46489B"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6489B"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46489B"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6489B"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6489B"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6489B"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6489B"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6489B"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6489B"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46489B"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46489B"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6489B"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46489B"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6489B"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46489B"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46489B"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46489B"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46489B"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46489B"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6489B"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6489B"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6489B"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46489B"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6489B"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6489B"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6489B"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46489B"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6489B"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46489B"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46489B"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46489B"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6489B"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6489B"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6489B"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6489B"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46489B"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46489B"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46489B"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46489B"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6489B"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46489B"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46489B"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46489B"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46489B"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46489B"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6489B"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6489B"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6489B"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6489B"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6489B"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46489B"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46489B"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46489B"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46489B"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46489B"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46489B"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6489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6489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648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648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648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648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648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6489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6489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6489B"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46489B"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69</TotalTime>
  <Pages>83</Pages>
  <Words>18111</Words>
  <Characters>95994</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50</cp:revision>
  <dcterms:created xsi:type="dcterms:W3CDTF">2019-05-15T05:48:00Z</dcterms:created>
  <dcterms:modified xsi:type="dcterms:W3CDTF">2020-11-11T15:13:00Z</dcterms:modified>
</cp:coreProperties>
</file>